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16601" w14:textId="206DD0DE" w:rsidR="00946349" w:rsidRDefault="00273771" w:rsidP="00273771">
      <w:pPr>
        <w:rPr>
          <w:sz w:val="28"/>
          <w:szCs w:val="28"/>
        </w:rPr>
      </w:pPr>
      <w:r>
        <w:rPr>
          <w:sz w:val="28"/>
          <w:szCs w:val="28"/>
        </w:rPr>
        <w:t xml:space="preserve">             </w:t>
      </w:r>
      <w:r w:rsidR="00946349">
        <w:rPr>
          <w:sz w:val="28"/>
          <w:szCs w:val="28"/>
        </w:rPr>
        <w:t>Snehal Khairnar – L00163434 – MSc DevOps</w:t>
      </w:r>
    </w:p>
    <w:p w14:paraId="4064AE2E" w14:textId="72938B66" w:rsidR="003026AF" w:rsidRDefault="003026AF"/>
    <w:p w14:paraId="2157B680" w14:textId="3D011C73" w:rsidR="00946349" w:rsidRDefault="00946349"/>
    <w:p w14:paraId="6EAD3A59" w14:textId="7457D89B" w:rsidR="00946349" w:rsidRDefault="00933CC0">
      <w:r>
        <w:rPr>
          <w:noProof/>
        </w:rPr>
        <w:drawing>
          <wp:inline distT="0" distB="0" distL="0" distR="0" wp14:anchorId="07D72AAD" wp14:editId="648CF37B">
            <wp:extent cx="5267325" cy="4171950"/>
            <wp:effectExtent l="0" t="0" r="9525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B9B4" w14:textId="1F73EB26" w:rsidR="00B5653D" w:rsidRDefault="00B5653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10D3F1" wp14:editId="4FAF40AF">
                <wp:simplePos x="0" y="0"/>
                <wp:positionH relativeFrom="column">
                  <wp:posOffset>1569720</wp:posOffset>
                </wp:positionH>
                <wp:positionV relativeFrom="paragraph">
                  <wp:posOffset>40640</wp:posOffset>
                </wp:positionV>
                <wp:extent cx="1242060" cy="335280"/>
                <wp:effectExtent l="0" t="0" r="15240" b="266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206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1C448F" w14:textId="7028714B" w:rsidR="00B5653D" w:rsidRPr="00B5653D" w:rsidRDefault="00B565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 1. main.t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10D3F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23.6pt;margin-top:3.2pt;width:97.8pt;height:2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" fillcolor="white [3201]" strokeweight=".5pt">
                <v:textbox>
                  <w:txbxContent>
                    <w:p w14:paraId="0A1C448F" w14:textId="7028714B" w:rsidR="00B5653D" w:rsidRPr="00B5653D" w:rsidRDefault="00B565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 1. main.tf</w:t>
                      </w:r>
                    </w:p>
                  </w:txbxContent>
                </v:textbox>
              </v:shape>
            </w:pict>
          </mc:Fallback>
        </mc:AlternateContent>
      </w:r>
    </w:p>
    <w:p w14:paraId="1029210A" w14:textId="03E9763F" w:rsidR="00933CC0" w:rsidRDefault="00933CC0">
      <w:r>
        <w:rPr>
          <w:noProof/>
        </w:rPr>
        <w:lastRenderedPageBreak/>
        <w:drawing>
          <wp:inline distT="0" distB="0" distL="0" distR="0" wp14:anchorId="173089B3" wp14:editId="605DA756">
            <wp:extent cx="5731510" cy="530161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0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A06DC" w14:textId="65C93D06" w:rsidR="00933CC0" w:rsidRDefault="00B5653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36FF45" wp14:editId="0F1A0EAC">
                <wp:simplePos x="0" y="0"/>
                <wp:positionH relativeFrom="column">
                  <wp:posOffset>1554480</wp:posOffset>
                </wp:positionH>
                <wp:positionV relativeFrom="paragraph">
                  <wp:posOffset>16510</wp:posOffset>
                </wp:positionV>
                <wp:extent cx="1516380" cy="381000"/>
                <wp:effectExtent l="0" t="0" r="2667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638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F69CDE" w14:textId="0E08D98B" w:rsidR="00B5653D" w:rsidRPr="00B5653D" w:rsidRDefault="00B565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igure 2. Terraform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n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6FF45" id="Text Box 9" o:spid="_x0000_s1027" type="#_x0000_t202" style="position:absolute;margin-left:122.4pt;margin-top:1.3pt;width:119.4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" fillcolor="white [3201]" strokeweight=".5pt">
                <v:textbox>
                  <w:txbxContent>
                    <w:p w14:paraId="1FF69CDE" w14:textId="0E08D98B" w:rsidR="00B5653D" w:rsidRPr="00B5653D" w:rsidRDefault="00B565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igure 2. Terraform </w:t>
                      </w:r>
                      <w:proofErr w:type="spellStart"/>
                      <w:r>
                        <w:rPr>
                          <w:lang w:val="en-US"/>
                        </w:rPr>
                        <w:t>in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F6A1F7D" w14:textId="1151671F" w:rsidR="00933CC0" w:rsidRDefault="00933CC0">
      <w:r>
        <w:rPr>
          <w:noProof/>
        </w:rPr>
        <w:lastRenderedPageBreak/>
        <w:drawing>
          <wp:inline distT="0" distB="0" distL="0" distR="0" wp14:anchorId="4C244104" wp14:editId="1A66D8EE">
            <wp:extent cx="5731510" cy="4449445"/>
            <wp:effectExtent l="0" t="0" r="2540" b="825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4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DD92A" w14:textId="2D385961" w:rsidR="00B5653D" w:rsidRDefault="00B5653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C9B05C" wp14:editId="0F20F24B">
                <wp:simplePos x="0" y="0"/>
                <wp:positionH relativeFrom="column">
                  <wp:posOffset>1661160</wp:posOffset>
                </wp:positionH>
                <wp:positionV relativeFrom="paragraph">
                  <wp:posOffset>37465</wp:posOffset>
                </wp:positionV>
                <wp:extent cx="1996440" cy="396240"/>
                <wp:effectExtent l="0" t="0" r="2286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6440" cy="396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B52F1B" w14:textId="6D19EB16" w:rsidR="00B5653D" w:rsidRPr="00B5653D" w:rsidRDefault="00B565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igure </w:t>
                            </w:r>
                            <w:r w:rsidR="006A3E71">
                              <w:rPr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 xml:space="preserve">. Terraform </w:t>
                            </w:r>
                            <w:r w:rsidR="006A3E71">
                              <w:rPr>
                                <w:lang w:val="en-US"/>
                              </w:rPr>
                              <w:t>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C9B05C" id="Text Box 8" o:spid="_x0000_s1028" type="#_x0000_t202" style="position:absolute;margin-left:130.8pt;margin-top:2.95pt;width:157.2pt;height:31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" fillcolor="white [3201]" strokeweight=".5pt">
                <v:textbox>
                  <w:txbxContent>
                    <w:p w14:paraId="3FB52F1B" w14:textId="6D19EB16" w:rsidR="00B5653D" w:rsidRPr="00B5653D" w:rsidRDefault="00B565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igure </w:t>
                      </w:r>
                      <w:r w:rsidR="006A3E71">
                        <w:rPr>
                          <w:lang w:val="en-US"/>
                        </w:rPr>
                        <w:t>3</w:t>
                      </w:r>
                      <w:r>
                        <w:rPr>
                          <w:lang w:val="en-US"/>
                        </w:rPr>
                        <w:t xml:space="preserve">. Terraform </w:t>
                      </w:r>
                      <w:r w:rsidR="006A3E71">
                        <w:rPr>
                          <w:lang w:val="en-US"/>
                        </w:rPr>
                        <w:t>plan</w:t>
                      </w:r>
                    </w:p>
                  </w:txbxContent>
                </v:textbox>
              </v:shape>
            </w:pict>
          </mc:Fallback>
        </mc:AlternateContent>
      </w:r>
    </w:p>
    <w:p w14:paraId="7E1AD811" w14:textId="06279D45" w:rsidR="00933CC0" w:rsidRDefault="00933CC0"/>
    <w:p w14:paraId="38C90FB9" w14:textId="4E277DE5" w:rsidR="00933CC0" w:rsidRDefault="00933CC0">
      <w:r>
        <w:rPr>
          <w:noProof/>
        </w:rPr>
        <w:lastRenderedPageBreak/>
        <w:drawing>
          <wp:inline distT="0" distB="0" distL="0" distR="0" wp14:anchorId="502F485C" wp14:editId="40F2185C">
            <wp:extent cx="5731510" cy="501586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1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58737" w14:textId="608712AC" w:rsidR="00933CC0" w:rsidRDefault="00B5653D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E44A2B" wp14:editId="0AFCD8E0">
                <wp:simplePos x="0" y="0"/>
                <wp:positionH relativeFrom="column">
                  <wp:posOffset>1844040</wp:posOffset>
                </wp:positionH>
                <wp:positionV relativeFrom="paragraph">
                  <wp:posOffset>96520</wp:posOffset>
                </wp:positionV>
                <wp:extent cx="1790700" cy="312420"/>
                <wp:effectExtent l="0" t="0" r="19050" b="114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CD0D65" w14:textId="03CA8669" w:rsidR="00B5653D" w:rsidRPr="00B5653D" w:rsidRDefault="00B565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igure </w:t>
                            </w:r>
                            <w:r w:rsidR="0018571A">
                              <w:rPr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lang w:val="en-US"/>
                              </w:rPr>
                              <w:t>. Terraform destro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44A2B" id="Text Box 10" o:spid="_x0000_s1029" type="#_x0000_t202" style="position:absolute;margin-left:145.2pt;margin-top:7.6pt;width:141pt;height:24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" fillcolor="white [3201]" strokeweight=".5pt">
                <v:textbox>
                  <w:txbxContent>
                    <w:p w14:paraId="73CD0D65" w14:textId="03CA8669" w:rsidR="00B5653D" w:rsidRPr="00B5653D" w:rsidRDefault="00B565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igure </w:t>
                      </w:r>
                      <w:r w:rsidR="0018571A">
                        <w:rPr>
                          <w:lang w:val="en-US"/>
                        </w:rPr>
                        <w:t>4</w:t>
                      </w:r>
                      <w:r>
                        <w:rPr>
                          <w:lang w:val="en-US"/>
                        </w:rPr>
                        <w:t>. Terraform destroy</w:t>
                      </w:r>
                    </w:p>
                  </w:txbxContent>
                </v:textbox>
              </v:shape>
            </w:pict>
          </mc:Fallback>
        </mc:AlternateContent>
      </w:r>
    </w:p>
    <w:p w14:paraId="3F2D466A" w14:textId="7C7B080C" w:rsidR="00933CC0" w:rsidRDefault="0085194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F0B1A4" wp14:editId="6C041537">
                <wp:simplePos x="0" y="0"/>
                <wp:positionH relativeFrom="column">
                  <wp:posOffset>1805940</wp:posOffset>
                </wp:positionH>
                <wp:positionV relativeFrom="paragraph">
                  <wp:posOffset>5501640</wp:posOffset>
                </wp:positionV>
                <wp:extent cx="1889760" cy="381000"/>
                <wp:effectExtent l="0" t="0" r="1524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76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10A81" w14:textId="1FA41359" w:rsidR="00851944" w:rsidRPr="00851944" w:rsidRDefault="0085194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 5. Terraform fi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F0B1A4" id="Text Box 11" o:spid="_x0000_s1030" type="#_x0000_t202" style="position:absolute;margin-left:142.2pt;margin-top:433.2pt;width:148.8pt;height:30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" fillcolor="white [3201]" strokeweight=".5pt">
                <v:textbox>
                  <w:txbxContent>
                    <w:p w14:paraId="68010A81" w14:textId="1FA41359" w:rsidR="00851944" w:rsidRPr="00851944" w:rsidRDefault="0085194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 5. Terraform finish</w:t>
                      </w:r>
                    </w:p>
                  </w:txbxContent>
                </v:textbox>
              </v:shape>
            </w:pict>
          </mc:Fallback>
        </mc:AlternateContent>
      </w:r>
      <w:r w:rsidR="00933CC0">
        <w:rPr>
          <w:noProof/>
        </w:rPr>
        <w:drawing>
          <wp:inline distT="0" distB="0" distL="0" distR="0" wp14:anchorId="1DF50DA5" wp14:editId="521A3CB6">
            <wp:extent cx="5731510" cy="5302250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0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3C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YShibmZuZGJkZmlko6SsGpxcWZ+XkgBYa1AMPx4FAsAAAA"/>
  </w:docVars>
  <w:rsids>
    <w:rsidRoot w:val="00946349"/>
    <w:rsid w:val="000866A6"/>
    <w:rsid w:val="0018571A"/>
    <w:rsid w:val="00273771"/>
    <w:rsid w:val="003026AF"/>
    <w:rsid w:val="006A3E71"/>
    <w:rsid w:val="00802DCF"/>
    <w:rsid w:val="00851944"/>
    <w:rsid w:val="00933CC0"/>
    <w:rsid w:val="00946349"/>
    <w:rsid w:val="00A40A73"/>
    <w:rsid w:val="00B5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3D40D"/>
  <w15:chartTrackingRefBased/>
  <w15:docId w15:val="{E896125D-00BF-42C8-980D-006B08DA8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3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nar Snehal</dc:creator>
  <cp:keywords/>
  <dc:description/>
  <cp:lastModifiedBy>Khairnar Snehal</cp:lastModifiedBy>
  <cp:revision>6</cp:revision>
  <dcterms:created xsi:type="dcterms:W3CDTF">2021-12-03T22:43:00Z</dcterms:created>
  <dcterms:modified xsi:type="dcterms:W3CDTF">2021-12-04T23:00:00Z</dcterms:modified>
</cp:coreProperties>
</file>